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2B3B6F" w:rsidRPr="002B3B6F" w:rsidRDefault="002B3B6F" w:rsidP="002B3B6F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kern w:val="0"/>
          <w:sz w:val="32"/>
          <w:szCs w:val="32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 w:bidi="hi-IN"/>
          <w14:ligatures w14:val="none"/>
        </w:rPr>
        <w:t>TIMELINE</w: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Dec 27-30</w:t>
      </w:r>
    </w:p>
    <w:p w:rsidR="002B3B6F" w:rsidRPr="002B3B6F" w:rsidRDefault="002B3B6F" w:rsidP="002B3B6F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hravani (Back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Complete Flask tutorials and create sample routes.</w:t>
      </w:r>
    </w:p>
    <w:p w:rsidR="002B3B6F" w:rsidRPr="002B3B6F" w:rsidRDefault="002B3B6F" w:rsidP="002B3B6F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Research APIs for bank integration (if possible) or manual upload functionality.</w:t>
      </w:r>
    </w:p>
    <w:p w:rsidR="002B3B6F" w:rsidRPr="002B3B6F" w:rsidRDefault="002B3B6F" w:rsidP="002B3B6F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oumya (Design &amp; Research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Finalize visualization libraries (Chart.js, D3.js, </w:t>
      </w:r>
      <w:proofErr w:type="spellStart"/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Plotly</w:t>
      </w:r>
      <w:proofErr w:type="spellEnd"/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).</w:t>
      </w:r>
    </w:p>
    <w:p w:rsidR="002B3B6F" w:rsidRPr="002B3B6F" w:rsidRDefault="002B3B6F" w:rsidP="002B3B6F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Complete the Figma design for the website.</w:t>
      </w:r>
    </w:p>
    <w:p w:rsidR="002B3B6F" w:rsidRPr="002B3B6F" w:rsidRDefault="002B3B6F" w:rsidP="002B3B6F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Begin learning React.js basics.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pict>
          <v:rect id="_x0000_i1047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Dec 31 - Jan 1 (Team Unavailability)</w:t>
      </w:r>
    </w:p>
    <w:p w:rsidR="002B3B6F" w:rsidRPr="002B3B6F" w:rsidRDefault="002B3B6F" w:rsidP="002B3B6F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Everyone: </w:t>
      </w:r>
    </w:p>
    <w:p w:rsidR="002B3B6F" w:rsidRPr="002B3B6F" w:rsidRDefault="002B3B6F" w:rsidP="002B3B6F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Likely traveling or packing.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pict>
          <v:rect id="_x0000_i1048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Jan 2-3</w:t>
      </w:r>
    </w:p>
    <w:p w:rsidR="002B3B6F" w:rsidRPr="002B3B6F" w:rsidRDefault="002B3B6F" w:rsidP="002B3B6F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hravani (Back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Focus on Flask basics and refine sample routes.</w:t>
      </w:r>
    </w:p>
    <w:p w:rsidR="002B3B6F" w:rsidRPr="002B3B6F" w:rsidRDefault="002B3B6F" w:rsidP="002B3B6F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Research API handling for bank integration or manual upload features.</w:t>
      </w:r>
    </w:p>
    <w:p w:rsidR="002B3B6F" w:rsidRPr="002B3B6F" w:rsidRDefault="002B3B6F" w:rsidP="002B3B6F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winkle (Front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Start learning React.js basics on Jan 3.</w:t>
      </w:r>
    </w:p>
    <w:p w:rsidR="002B3B6F" w:rsidRPr="002B3B6F" w:rsidRDefault="002B3B6F" w:rsidP="002B3B6F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oumya (Design &amp; Research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Assist Shravani with bank integration research.</w:t>
      </w:r>
    </w:p>
    <w:p w:rsidR="002B3B6F" w:rsidRDefault="002B3B6F" w:rsidP="002B3B6F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Continue learning React.js.</w:t>
      </w:r>
    </w:p>
    <w:p w:rsidR="002B3B6F" w:rsidRPr="002B3B6F" w:rsidRDefault="002B3B6F" w:rsidP="002B3B6F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Research a bit about frontend-backend integration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pict>
          <v:rect id="_x0000_i1049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Jan 4-6 (Frontend-Backend Integration Basics)</w:t>
      </w:r>
    </w:p>
    <w:p w:rsidR="002B3B6F" w:rsidRPr="002B3B6F" w:rsidRDefault="002B3B6F" w:rsidP="002B3B6F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All Team Members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Learn the basics of frontend-backend integration: </w:t>
      </w:r>
    </w:p>
    <w:p w:rsidR="002B3B6F" w:rsidRPr="002B3B6F" w:rsidRDefault="002B3B6F" w:rsidP="002B3B6F">
      <w:pPr>
        <w:numPr>
          <w:ilvl w:val="2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Use </w:t>
      </w: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Axios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or </w:t>
      </w: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Fetch API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for calling backend APIs.</w:t>
      </w:r>
    </w:p>
    <w:p w:rsidR="002B3B6F" w:rsidRPr="002B3B6F" w:rsidRDefault="002B3B6F" w:rsidP="002B3B6F">
      <w:pPr>
        <w:numPr>
          <w:ilvl w:val="2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Practice sending GET and POST requests from the frontend to the backend.</w:t>
      </w:r>
    </w:p>
    <w:p w:rsidR="002B3B6F" w:rsidRPr="002B3B6F" w:rsidRDefault="002B3B6F" w:rsidP="002B3B6F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Build a small example app to test React and Flask integration (e.g., simple login form).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pict>
          <v:rect id="_x0000_i1050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Jan 7-9 (Integration First Steps)</w:t>
      </w:r>
    </w:p>
    <w:p w:rsidR="002B3B6F" w:rsidRPr="002B3B6F" w:rsidRDefault="002B3B6F" w:rsidP="002B3B6F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hravani (Back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Set up SQLite for user data and financial records.</w:t>
      </w:r>
    </w:p>
    <w:p w:rsidR="002B3B6F" w:rsidRPr="002B3B6F" w:rsidRDefault="002B3B6F" w:rsidP="002B3B6F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lastRenderedPageBreak/>
        <w:t xml:space="preserve">Build and test backend routes for expense tracking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or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manual upload APIs.</w:t>
      </w:r>
    </w:p>
    <w:p w:rsidR="002B3B6F" w:rsidRPr="002B3B6F" w:rsidRDefault="002B3B6F" w:rsidP="002B3B6F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winkle &amp; Soumya (Front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Connect React frontend to Flask backend for initial routes (e.g., login/signup).</w:t>
      </w:r>
    </w:p>
    <w:p w:rsidR="002B3B6F" w:rsidRPr="002B3B6F" w:rsidRDefault="002B3B6F" w:rsidP="002B3B6F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Use Postman for API testing before integration and debug frontend-backend calls.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pict>
          <v:rect id="_x0000_i1051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Jan 10-12 (Intermediate Integration)</w:t>
      </w:r>
    </w:p>
    <w:p w:rsidR="002B3B6F" w:rsidRPr="002B3B6F" w:rsidRDefault="002B3B6F" w:rsidP="002B3B6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hravani (Back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Continue developing backend routes for advanced features (financial forecasting).</w:t>
      </w:r>
    </w:p>
    <w:p w:rsidR="002B3B6F" w:rsidRPr="002B3B6F" w:rsidRDefault="002B3B6F" w:rsidP="002B3B6F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Ensure routes return data in a JSON format suitable for React.</w:t>
      </w:r>
    </w:p>
    <w:p w:rsidR="002B3B6F" w:rsidRPr="002B3B6F" w:rsidRDefault="002B3B6F" w:rsidP="002B3B6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winkle &amp; Soumya (Front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Connect React components to the backend for financial data and visualizations.</w:t>
      </w:r>
    </w:p>
    <w:p w:rsidR="002B3B6F" w:rsidRPr="002B3B6F" w:rsidRDefault="002B3B6F" w:rsidP="002B3B6F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Test API integration with sample data and validate frontend rendering.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pict>
          <v:rect id="_x0000_i1052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Jan 13-15 (Feature Expansion &amp; Testing)</w:t>
      </w:r>
    </w:p>
    <w:p w:rsidR="002B3B6F" w:rsidRPr="002B3B6F" w:rsidRDefault="002B3B6F" w:rsidP="002B3B6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hravani (Back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Add routes for goal-based recommendations and ensure seamless API functionality.</w:t>
      </w:r>
    </w:p>
    <w:p w:rsidR="002B3B6F" w:rsidRPr="002B3B6F" w:rsidRDefault="002B3B6F" w:rsidP="002B3B6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Test backend responses thoroughly.</w:t>
      </w:r>
    </w:p>
    <w:p w:rsidR="002B3B6F" w:rsidRPr="002B3B6F" w:rsidRDefault="002B3B6F" w:rsidP="002B3B6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winkle &amp; Soumya (Front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Build and connect additional React pages (e.g., Dashboard).</w:t>
      </w:r>
    </w:p>
    <w:p w:rsidR="002B3B6F" w:rsidRPr="002B3B6F" w:rsidRDefault="002B3B6F" w:rsidP="002B3B6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Debug and optimize frontend-backend interactions.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pict>
          <v:rect id="_x0000_i1053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Jan 16-20 (Full Integration &amp; Debugging)</w:t>
      </w:r>
    </w:p>
    <w:p w:rsidR="002B3B6F" w:rsidRPr="002B3B6F" w:rsidRDefault="002B3B6F" w:rsidP="002B3B6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All Team Members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Conduct full frontend-backend integration for all key features: </w:t>
      </w:r>
    </w:p>
    <w:p w:rsidR="002B3B6F" w:rsidRPr="002B3B6F" w:rsidRDefault="002B3B6F" w:rsidP="002B3B6F">
      <w:pPr>
        <w:numPr>
          <w:ilvl w:val="2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Expense tracking.</w:t>
      </w:r>
    </w:p>
    <w:p w:rsidR="002B3B6F" w:rsidRPr="002B3B6F" w:rsidRDefault="002B3B6F" w:rsidP="002B3B6F">
      <w:pPr>
        <w:numPr>
          <w:ilvl w:val="2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Manual uploads.</w:t>
      </w:r>
    </w:p>
    <w:p w:rsidR="002B3B6F" w:rsidRPr="002B3B6F" w:rsidRDefault="002B3B6F" w:rsidP="002B3B6F">
      <w:pPr>
        <w:numPr>
          <w:ilvl w:val="2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Financial forecasting and recommendations.</w:t>
      </w:r>
    </w:p>
    <w:p w:rsidR="002B3B6F" w:rsidRPr="002B3B6F" w:rsidRDefault="002B3B6F" w:rsidP="002B3B6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Test end-to-end workflows and debug any inconsistencies.</w:t>
      </w:r>
    </w:p>
    <w:p w:rsidR="002B3B6F" w:rsidRPr="002B3B6F" w:rsidRDefault="002B3B6F" w:rsidP="002B3B6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Ensure proper data flow and error handling.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pict>
          <v:rect id="_x0000_i1054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Jan 21-23 (Final Testing &amp; Preparation)</w:t>
      </w:r>
    </w:p>
    <w:p w:rsidR="002B3B6F" w:rsidRPr="002B3B6F" w:rsidRDefault="002B3B6F" w:rsidP="002B3B6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hravani (Back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Finalize all backend routes and fix integration issues.</w:t>
      </w:r>
    </w:p>
    <w:p w:rsidR="002B3B6F" w:rsidRPr="002B3B6F" w:rsidRDefault="002B3B6F" w:rsidP="002B3B6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winkle &amp; Soumya (Front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Test UI with backend APIs and fine-tune design elements.</w:t>
      </w:r>
    </w:p>
    <w:p w:rsidR="002B3B6F" w:rsidRPr="002B3B6F" w:rsidRDefault="002B3B6F" w:rsidP="002B3B6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Prepare for hackathon deployment and demo.</w:t>
      </w:r>
    </w:p>
    <w:p w:rsidR="002B3B6F" w:rsidRPr="002B3B6F" w:rsidRDefault="002B3B6F" w:rsidP="002B3B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lastRenderedPageBreak/>
        <w:pict>
          <v:rect id="_x0000_i1055" style="width:0;height:1.5pt" o:hralign="center" o:hrstd="t" o:hr="t" fillcolor="#a0a0a0" stroked="f"/>
        </w:pict>
      </w:r>
    </w:p>
    <w:p w:rsidR="002B3B6F" w:rsidRPr="002B3B6F" w:rsidRDefault="002B3B6F" w:rsidP="002B3B6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hi-IN"/>
          <w14:ligatures w14:val="none"/>
        </w:rPr>
        <w:t>Hackathon Day (Jan 24-25: Stock Market Feature)</w:t>
      </w:r>
    </w:p>
    <w:p w:rsidR="002B3B6F" w:rsidRPr="002B3B6F" w:rsidRDefault="002B3B6F" w:rsidP="002B3B6F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hravani (Back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Create APIs for stock market data retrieval.</w:t>
      </w:r>
    </w:p>
    <w:p w:rsidR="002B3B6F" w:rsidRPr="002B3B6F" w:rsidRDefault="002B3B6F" w:rsidP="002B3B6F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winkle &amp; Soumya (Frontend):</w:t>
      </w: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 </w:t>
      </w:r>
    </w:p>
    <w:p w:rsidR="002B3B6F" w:rsidRPr="002B3B6F" w:rsidRDefault="002B3B6F" w:rsidP="002B3B6F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Build the stock market feature UI and integrate it with the backend.</w:t>
      </w:r>
    </w:p>
    <w:p w:rsidR="00F94B51" w:rsidRPr="002B3B6F" w:rsidRDefault="002B3B6F" w:rsidP="002B3B6F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2B3B6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Test and debug in real-time.</w:t>
      </w:r>
    </w:p>
    <w:sectPr w:rsidR="00F94B51" w:rsidRPr="002B3B6F" w:rsidSect="008C24BA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E6F24"/>
    <w:multiLevelType w:val="multilevel"/>
    <w:tmpl w:val="0E843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DA07BF"/>
    <w:multiLevelType w:val="multilevel"/>
    <w:tmpl w:val="C428A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D067FB"/>
    <w:multiLevelType w:val="multilevel"/>
    <w:tmpl w:val="99EA5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1B11BB"/>
    <w:multiLevelType w:val="multilevel"/>
    <w:tmpl w:val="D6A07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4F6344"/>
    <w:multiLevelType w:val="multilevel"/>
    <w:tmpl w:val="F6AA6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44328B"/>
    <w:multiLevelType w:val="multilevel"/>
    <w:tmpl w:val="66204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5C5469"/>
    <w:multiLevelType w:val="multilevel"/>
    <w:tmpl w:val="03C88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A576DA"/>
    <w:multiLevelType w:val="multilevel"/>
    <w:tmpl w:val="CE6EC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4D10F3"/>
    <w:multiLevelType w:val="multilevel"/>
    <w:tmpl w:val="CABE5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470866"/>
    <w:multiLevelType w:val="multilevel"/>
    <w:tmpl w:val="D750C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6040DF"/>
    <w:multiLevelType w:val="multilevel"/>
    <w:tmpl w:val="F6CCB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D95BF3"/>
    <w:multiLevelType w:val="multilevel"/>
    <w:tmpl w:val="7172C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AB478A"/>
    <w:multiLevelType w:val="multilevel"/>
    <w:tmpl w:val="75B41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84B6F"/>
    <w:multiLevelType w:val="multilevel"/>
    <w:tmpl w:val="60B20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3B4E8C"/>
    <w:multiLevelType w:val="multilevel"/>
    <w:tmpl w:val="0A84D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F23074"/>
    <w:multiLevelType w:val="multilevel"/>
    <w:tmpl w:val="00366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262482"/>
    <w:multiLevelType w:val="multilevel"/>
    <w:tmpl w:val="8E8AB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B85AD5"/>
    <w:multiLevelType w:val="multilevel"/>
    <w:tmpl w:val="BA76E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3068EF"/>
    <w:multiLevelType w:val="multilevel"/>
    <w:tmpl w:val="DE5E4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0D461B"/>
    <w:multiLevelType w:val="multilevel"/>
    <w:tmpl w:val="56FEC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DC563E"/>
    <w:multiLevelType w:val="multilevel"/>
    <w:tmpl w:val="934C7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7C0DA1"/>
    <w:multiLevelType w:val="multilevel"/>
    <w:tmpl w:val="0B02A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9F1E88"/>
    <w:multiLevelType w:val="multilevel"/>
    <w:tmpl w:val="09B23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5104B0"/>
    <w:multiLevelType w:val="multilevel"/>
    <w:tmpl w:val="EA28A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13743A"/>
    <w:multiLevelType w:val="multilevel"/>
    <w:tmpl w:val="44C82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1070FB"/>
    <w:multiLevelType w:val="multilevel"/>
    <w:tmpl w:val="578AD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387022"/>
    <w:multiLevelType w:val="multilevel"/>
    <w:tmpl w:val="2CFE7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0E5501"/>
    <w:multiLevelType w:val="multilevel"/>
    <w:tmpl w:val="89E45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E2159A"/>
    <w:multiLevelType w:val="multilevel"/>
    <w:tmpl w:val="C2ACB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953D84"/>
    <w:multiLevelType w:val="multilevel"/>
    <w:tmpl w:val="3F284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5A60B8"/>
    <w:multiLevelType w:val="multilevel"/>
    <w:tmpl w:val="690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A94994"/>
    <w:multiLevelType w:val="multilevel"/>
    <w:tmpl w:val="123CE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D552D0"/>
    <w:multiLevelType w:val="multilevel"/>
    <w:tmpl w:val="87B8F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6F80391"/>
    <w:multiLevelType w:val="multilevel"/>
    <w:tmpl w:val="FCC26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D6A5694"/>
    <w:multiLevelType w:val="multilevel"/>
    <w:tmpl w:val="4DAA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D36366"/>
    <w:multiLevelType w:val="multilevel"/>
    <w:tmpl w:val="39586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19118F1"/>
    <w:multiLevelType w:val="multilevel"/>
    <w:tmpl w:val="21FA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A86833"/>
    <w:multiLevelType w:val="multilevel"/>
    <w:tmpl w:val="6F6A8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C2C7900"/>
    <w:multiLevelType w:val="multilevel"/>
    <w:tmpl w:val="78A0F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2D010B"/>
    <w:multiLevelType w:val="multilevel"/>
    <w:tmpl w:val="6C7A1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78691192">
    <w:abstractNumId w:val="22"/>
  </w:num>
  <w:num w:numId="2" w16cid:durableId="1407343826">
    <w:abstractNumId w:val="22"/>
    <w:lvlOverride w:ilvl="1">
      <w:lvl w:ilvl="1">
        <w:numFmt w:val="decimal"/>
        <w:lvlText w:val="%2."/>
        <w:lvlJc w:val="left"/>
      </w:lvl>
    </w:lvlOverride>
  </w:num>
  <w:num w:numId="3" w16cid:durableId="686175098">
    <w:abstractNumId w:val="14"/>
  </w:num>
  <w:num w:numId="4" w16cid:durableId="1542673924">
    <w:abstractNumId w:val="14"/>
    <w:lvlOverride w:ilvl="1">
      <w:lvl w:ilvl="1">
        <w:numFmt w:val="decimal"/>
        <w:lvlText w:val="%2."/>
        <w:lvlJc w:val="left"/>
      </w:lvl>
    </w:lvlOverride>
  </w:num>
  <w:num w:numId="5" w16cid:durableId="1450197791">
    <w:abstractNumId w:val="20"/>
  </w:num>
  <w:num w:numId="6" w16cid:durableId="292760451">
    <w:abstractNumId w:val="20"/>
    <w:lvlOverride w:ilvl="1">
      <w:lvl w:ilvl="1">
        <w:numFmt w:val="decimal"/>
        <w:lvlText w:val="%2."/>
        <w:lvlJc w:val="left"/>
      </w:lvl>
    </w:lvlOverride>
  </w:num>
  <w:num w:numId="7" w16cid:durableId="343829167">
    <w:abstractNumId w:val="29"/>
  </w:num>
  <w:num w:numId="8" w16cid:durableId="1327395473">
    <w:abstractNumId w:val="0"/>
  </w:num>
  <w:num w:numId="9" w16cid:durableId="910115707">
    <w:abstractNumId w:val="33"/>
  </w:num>
  <w:num w:numId="10" w16cid:durableId="422266470">
    <w:abstractNumId w:val="5"/>
  </w:num>
  <w:num w:numId="11" w16cid:durableId="1309869805">
    <w:abstractNumId w:val="19"/>
  </w:num>
  <w:num w:numId="12" w16cid:durableId="333654760">
    <w:abstractNumId w:val="36"/>
  </w:num>
  <w:num w:numId="13" w16cid:durableId="2144880125">
    <w:abstractNumId w:val="17"/>
  </w:num>
  <w:num w:numId="14" w16cid:durableId="470945655">
    <w:abstractNumId w:val="21"/>
  </w:num>
  <w:num w:numId="15" w16cid:durableId="1551260206">
    <w:abstractNumId w:val="4"/>
  </w:num>
  <w:num w:numId="16" w16cid:durableId="1936086944">
    <w:abstractNumId w:val="23"/>
  </w:num>
  <w:num w:numId="17" w16cid:durableId="1979918484">
    <w:abstractNumId w:val="26"/>
  </w:num>
  <w:num w:numId="18" w16cid:durableId="850490793">
    <w:abstractNumId w:val="30"/>
  </w:num>
  <w:num w:numId="19" w16cid:durableId="1438672225">
    <w:abstractNumId w:val="11"/>
  </w:num>
  <w:num w:numId="20" w16cid:durableId="181359761">
    <w:abstractNumId w:val="6"/>
  </w:num>
  <w:num w:numId="21" w16cid:durableId="648897281">
    <w:abstractNumId w:val="1"/>
  </w:num>
  <w:num w:numId="22" w16cid:durableId="1305352827">
    <w:abstractNumId w:val="31"/>
  </w:num>
  <w:num w:numId="23" w16cid:durableId="1005019106">
    <w:abstractNumId w:val="8"/>
  </w:num>
  <w:num w:numId="24" w16cid:durableId="466123344">
    <w:abstractNumId w:val="9"/>
  </w:num>
  <w:num w:numId="25" w16cid:durableId="1760297229">
    <w:abstractNumId w:val="13"/>
  </w:num>
  <w:num w:numId="26" w16cid:durableId="1838499791">
    <w:abstractNumId w:val="34"/>
  </w:num>
  <w:num w:numId="27" w16cid:durableId="856315119">
    <w:abstractNumId w:val="2"/>
  </w:num>
  <w:num w:numId="28" w16cid:durableId="2074616481">
    <w:abstractNumId w:val="7"/>
  </w:num>
  <w:num w:numId="29" w16cid:durableId="1607805708">
    <w:abstractNumId w:val="12"/>
  </w:num>
  <w:num w:numId="30" w16cid:durableId="1297955695">
    <w:abstractNumId w:val="10"/>
  </w:num>
  <w:num w:numId="31" w16cid:durableId="1700929550">
    <w:abstractNumId w:val="24"/>
  </w:num>
  <w:num w:numId="32" w16cid:durableId="1271817769">
    <w:abstractNumId w:val="38"/>
  </w:num>
  <w:num w:numId="33" w16cid:durableId="725568190">
    <w:abstractNumId w:val="35"/>
  </w:num>
  <w:num w:numId="34" w16cid:durableId="1564944111">
    <w:abstractNumId w:val="15"/>
  </w:num>
  <w:num w:numId="35" w16cid:durableId="276836184">
    <w:abstractNumId w:val="27"/>
  </w:num>
  <w:num w:numId="36" w16cid:durableId="205063974">
    <w:abstractNumId w:val="39"/>
  </w:num>
  <w:num w:numId="37" w16cid:durableId="1631864219">
    <w:abstractNumId w:val="28"/>
  </w:num>
  <w:num w:numId="38" w16cid:durableId="654912396">
    <w:abstractNumId w:val="3"/>
  </w:num>
  <w:num w:numId="39" w16cid:durableId="1658070000">
    <w:abstractNumId w:val="32"/>
  </w:num>
  <w:num w:numId="40" w16cid:durableId="1910772231">
    <w:abstractNumId w:val="25"/>
  </w:num>
  <w:num w:numId="41" w16cid:durableId="791871967">
    <w:abstractNumId w:val="18"/>
  </w:num>
  <w:num w:numId="42" w16cid:durableId="468666240">
    <w:abstractNumId w:val="37"/>
  </w:num>
  <w:num w:numId="43" w16cid:durableId="3198171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3NDQ3MzA2MzSwMDBW0lEKTi0uzszPAykwrgUAK2e8yywAAAA="/>
  </w:docVars>
  <w:rsids>
    <w:rsidRoot w:val="008C24BA"/>
    <w:rsid w:val="002B3B6F"/>
    <w:rsid w:val="004E35F2"/>
    <w:rsid w:val="0066394C"/>
    <w:rsid w:val="00666E27"/>
    <w:rsid w:val="007A6365"/>
    <w:rsid w:val="008C24BA"/>
    <w:rsid w:val="00A21FB7"/>
    <w:rsid w:val="00D21E6E"/>
    <w:rsid w:val="00E8617F"/>
    <w:rsid w:val="00EC27DA"/>
    <w:rsid w:val="00F94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DECF7"/>
  <w15:chartTrackingRefBased/>
  <w15:docId w15:val="{2CDD9BE7-DF5D-4571-A9AE-A608AB383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C24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8C24B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C24BA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8C24BA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hi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8C24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hi-IN"/>
      <w14:ligatures w14:val="none"/>
    </w:rPr>
  </w:style>
  <w:style w:type="character" w:styleId="Strong">
    <w:name w:val="Strong"/>
    <w:basedOn w:val="DefaultParagraphFont"/>
    <w:uiPriority w:val="22"/>
    <w:qFormat/>
    <w:rsid w:val="008C24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42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vani Sawant</dc:creator>
  <cp:keywords/>
  <dc:description/>
  <cp:lastModifiedBy>Shravani Sawant</cp:lastModifiedBy>
  <cp:revision>4</cp:revision>
  <dcterms:created xsi:type="dcterms:W3CDTF">2024-12-26T18:35:00Z</dcterms:created>
  <dcterms:modified xsi:type="dcterms:W3CDTF">2024-12-27T10:57:00Z</dcterms:modified>
</cp:coreProperties>
</file>